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pPr w:leftFromText="180" w:rightFromText="180" w:tblpX="-195" w:tblpY="-210"/>
        <w:tblW w:w="116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02"/>
        <w:gridCol w:w="490"/>
        <w:gridCol w:w="7372"/>
      </w:tblGrid>
      <w:tr w:rsidR="00DD5140" w:rsidRPr="00EE5120" w14:paraId="238A5E7F" w14:textId="77777777" w:rsidTr="00DC4E0C">
        <w:tc>
          <w:tcPr>
            <w:tcW w:w="3802" w:type="dxa"/>
          </w:tcPr>
          <w:p w14:paraId="30CF0F7F" w14:textId="30C25F25" w:rsidR="00D20458" w:rsidRPr="009A7194" w:rsidRDefault="00413988" w:rsidP="00D20458">
            <w:pPr>
              <w:spacing w:after="240"/>
              <w:jc w:val="center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noProof/>
                <w:color w:val="626363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BC8D3C0" wp14:editId="794EA855">
                      <wp:simplePos x="0" y="0"/>
                      <wp:positionH relativeFrom="column">
                        <wp:posOffset>447040</wp:posOffset>
                      </wp:positionH>
                      <wp:positionV relativeFrom="paragraph">
                        <wp:posOffset>350520</wp:posOffset>
                      </wp:positionV>
                      <wp:extent cx="1257300" cy="1257300"/>
                      <wp:effectExtent l="0" t="0" r="0" b="0"/>
                      <wp:wrapNone/>
                      <wp:docPr id="8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7300" cy="1257300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>
                  <w:pict>
                    <v:oval w14:anchorId="4E7DE936" id="Oval 8" o:spid="_x0000_s1026" style="position:absolute;margin-left:35.2pt;margin-top:27.6pt;width:99pt;height:9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" stroked="f" strokeweight="1pt">
                      <v:fill r:id="rId6" o:title="" recolor="t" rotate="t" type="frame"/>
                      <v:stroke joinstyle="miter"/>
                    </v:oval>
                  </w:pict>
                </mc:Fallback>
              </mc:AlternateContent>
            </w:r>
            <w:r w:rsidR="00947724" w:rsidRPr="009A7194">
              <w:rPr>
                <w:rFonts w:ascii="Open Sans Light" w:hAnsi="Open Sans Light" w:cs="Open Sans Light"/>
                <w:noProof/>
                <w:color w:val="626363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4652" behindDoc="1" locked="0" layoutInCell="1" allowOverlap="1" wp14:anchorId="1F9D042A" wp14:editId="2AB97C3D">
                      <wp:simplePos x="0" y="0"/>
                      <wp:positionH relativeFrom="column">
                        <wp:posOffset>-260350</wp:posOffset>
                      </wp:positionH>
                      <wp:positionV relativeFrom="page">
                        <wp:posOffset>-186055</wp:posOffset>
                      </wp:positionV>
                      <wp:extent cx="2697480" cy="10058400"/>
                      <wp:effectExtent l="0" t="0" r="7620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9748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5F6F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oel="http://schemas.microsoft.com/office/2019/extlst">
                  <w:pict>
                    <v:rect w14:anchorId="13AD8F17" id="Rectangle 4" o:spid="_x0000_s1026" style="position:absolute;margin-left:-20.5pt;margin-top:-14.65pt;width:212.4pt;height:11in;z-index:-2516618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" fillcolor="#f5f6f6" stroked="f" strokeweight="1pt">
                      <w10:wrap anchory="page"/>
                    </v:rect>
                  </w:pict>
                </mc:Fallback>
              </mc:AlternateContent>
            </w:r>
            <w:r w:rsidR="00947724" w:rsidRPr="009A7194">
              <w:rPr>
                <w:rFonts w:ascii="Open Sans Light" w:hAnsi="Open Sans Light" w:cs="Open Sans Light"/>
                <w:noProof/>
                <w:color w:val="626363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6702" behindDoc="1" locked="0" layoutInCell="1" allowOverlap="1" wp14:anchorId="575E6BF5" wp14:editId="11970EF8">
                      <wp:simplePos x="0" y="0"/>
                      <wp:positionH relativeFrom="column">
                        <wp:posOffset>-260985</wp:posOffset>
                      </wp:positionH>
                      <wp:positionV relativeFrom="page">
                        <wp:posOffset>-186055</wp:posOffset>
                      </wp:positionV>
                      <wp:extent cx="7772400" cy="228600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724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FC7C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2892DFE1" id="Rectangle 3" o:spid="_x0000_s1026" style="position:absolute;margin-left:-20.55pt;margin-top:-14.65pt;width:612pt;height:18pt;z-index:-25165977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" fillcolor="#efc7ca" stroked="f" strokeweight="1pt">
                      <w10:wrap anchory="page"/>
                    </v:rect>
                  </w:pict>
                </mc:Fallback>
              </mc:AlternateContent>
            </w:r>
            <w:r w:rsidR="00E333FF"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br/>
            </w:r>
            <w:r w:rsidR="00E333FF"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br/>
            </w:r>
            <w:r w:rsidR="00E333FF"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br/>
            </w:r>
            <w:r w:rsidR="00E333FF"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br/>
            </w:r>
            <w:r w:rsidR="00E333FF"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br/>
            </w:r>
            <w:r w:rsidR="00E333FF"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br/>
            </w:r>
          </w:p>
          <w:p w14:paraId="7E0817B5" w14:textId="160DEBE5" w:rsidR="00E333FF" w:rsidRPr="009A7194" w:rsidRDefault="00E333FF" w:rsidP="00C23439">
            <w:pPr>
              <w:spacing w:after="160"/>
              <w:jc w:val="center"/>
              <w:rPr>
                <w:rFonts w:ascii="Open Sans BOLD" w:hAnsi="Open Sans BOLD" w:cs="Open Sans Light"/>
                <w:color w:val="E0A3A7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br/>
            </w:r>
            <w:r w:rsidR="00A64578" w:rsidRPr="009A7194">
              <w:rPr>
                <w:rFonts w:ascii="Open Sans BOLD" w:hAnsi="Open Sans BOLD" w:cs="Open Sans Light"/>
                <w:color w:val="E0A3A7"/>
                <w:sz w:val="40"/>
                <w:szCs w:val="40"/>
              </w:rPr>
              <w:t>SARA PEARSON</w:t>
            </w:r>
          </w:p>
          <w:p w14:paraId="038400F3" w14:textId="4417C338" w:rsidR="00E333FF" w:rsidRPr="009A7194" w:rsidRDefault="009A7194" w:rsidP="00D20458">
            <w:pPr>
              <w:spacing w:after="80"/>
              <w:jc w:val="center"/>
              <w:rPr>
                <w:rFonts w:ascii="Open Sans Light" w:hAnsi="Open Sans Light" w:cs="Open Sans Light"/>
                <w:color w:val="626363"/>
              </w:rPr>
            </w:pPr>
            <w:r>
              <w:rPr>
                <w:rFonts w:ascii="Open Sans Light" w:hAnsi="Open Sans Light" w:cs="Open Sans Light"/>
                <w:color w:val="626363"/>
              </w:rPr>
              <w:t>+</w:t>
            </w:r>
            <w:r w:rsidR="00E333FF" w:rsidRPr="009A7194">
              <w:rPr>
                <w:rFonts w:ascii="Open Sans Light" w:hAnsi="Open Sans Light" w:cs="Open Sans Light"/>
                <w:color w:val="626363"/>
              </w:rPr>
              <w:t>(0)567 2345 555</w:t>
            </w:r>
          </w:p>
          <w:p w14:paraId="05F4E022" w14:textId="156FF7D9" w:rsidR="00E333FF" w:rsidRPr="009A7194" w:rsidRDefault="00E333FF" w:rsidP="00D20458">
            <w:pPr>
              <w:spacing w:after="80"/>
              <w:jc w:val="center"/>
              <w:rPr>
                <w:rFonts w:ascii="Open Sans Light" w:hAnsi="Open Sans Light" w:cs="Open Sans Light"/>
                <w:color w:val="626363"/>
              </w:rPr>
            </w:pPr>
            <w:r w:rsidRPr="009A7194">
              <w:rPr>
                <w:rFonts w:ascii="Open Sans Light" w:hAnsi="Open Sans Light" w:cs="Open Sans Light"/>
                <w:color w:val="626363"/>
              </w:rPr>
              <w:t>name@email.com</w:t>
            </w:r>
          </w:p>
          <w:p w14:paraId="5787E3AB" w14:textId="0C1DCFBF" w:rsidR="00E333FF" w:rsidRDefault="00E333FF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6EB7864F" w14:textId="77777777" w:rsidR="00C23439" w:rsidRPr="009A7194" w:rsidRDefault="00C23439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4ABB2593" w14:textId="324D1FFA" w:rsidR="00E333FF" w:rsidRPr="009A7194" w:rsidRDefault="00E333FF" w:rsidP="00D20458">
            <w:pPr>
              <w:spacing w:after="240"/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</w:pPr>
            <w:r w:rsidRPr="009A7194"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  <w:t>PROFILE</w:t>
            </w:r>
          </w:p>
          <w:p w14:paraId="089D47FB" w14:textId="77777777" w:rsidR="00E333FF" w:rsidRPr="009A7194" w:rsidRDefault="00E333FF" w:rsidP="00D20458">
            <w:pPr>
              <w:spacing w:line="280" w:lineRule="exact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Write 2-4 short sentences, summarizing your qualifications, core competencies, and most in-demand skills. If you are an entry-level candidate, use the last sentence to express your career goals or role expectations. If you’re an experienced applicant, mention some of your “bragging rights” — a recent achievement, industry accolade, certification, etc.</w:t>
            </w:r>
          </w:p>
          <w:p w14:paraId="14DF17EA" w14:textId="77777777" w:rsidR="00E333FF" w:rsidRPr="009A7194" w:rsidRDefault="00E333FF" w:rsidP="00D20458">
            <w:pPr>
              <w:spacing w:line="280" w:lineRule="exact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4DA53A88" w14:textId="28D62B27" w:rsidR="00E333FF" w:rsidRPr="009A7194" w:rsidRDefault="00E333FF" w:rsidP="00D20458">
            <w:pPr>
              <w:spacing w:line="280" w:lineRule="exact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 xml:space="preserve">Check our post for </w:t>
            </w:r>
            <w:r w:rsidRPr="00135A0C">
              <w:rPr>
                <w:rFonts w:ascii="Open Sans Light" w:hAnsi="Open Sans Light" w:cs="Open Sans Light"/>
                <w:sz w:val="24"/>
                <w:szCs w:val="24"/>
              </w:rPr>
              <w:t>resume &amp; CV summary examples</w:t>
            </w: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.</w:t>
            </w:r>
          </w:p>
          <w:p w14:paraId="56C35B08" w14:textId="77777777" w:rsidR="00E333FF" w:rsidRPr="009A7194" w:rsidRDefault="00E333FF" w:rsidP="00D20458">
            <w:pPr>
              <w:spacing w:line="280" w:lineRule="exact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1F8823C4" w14:textId="77777777" w:rsidR="00E333FF" w:rsidRPr="009A7194" w:rsidRDefault="00E333FF" w:rsidP="00D20458">
            <w:pPr>
              <w:spacing w:line="280" w:lineRule="exact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44D0D239" w14:textId="77777777" w:rsidR="00E333FF" w:rsidRPr="00413988" w:rsidRDefault="00E333FF" w:rsidP="00D20458">
            <w:pPr>
              <w:spacing w:after="240"/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</w:pPr>
            <w:r w:rsidRPr="00413988"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  <w:t>SKILLS</w:t>
            </w:r>
          </w:p>
          <w:p w14:paraId="1A1D9B24" w14:textId="77777777" w:rsidR="00E333FF" w:rsidRPr="009A7194" w:rsidRDefault="00E333FF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Check the “Candidate Requirements” section of the job ad</w:t>
            </w:r>
          </w:p>
          <w:p w14:paraId="7CD58406" w14:textId="77777777" w:rsidR="00E333FF" w:rsidRPr="009A7194" w:rsidRDefault="00E333FF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Highlight overlapping skills – hard, soft, and technical</w:t>
            </w:r>
          </w:p>
          <w:p w14:paraId="2636D31E" w14:textId="77777777" w:rsidR="00E333FF" w:rsidRPr="009A7194" w:rsidRDefault="00E333FF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Feature some of them in this section and include the rest in your CV copy</w:t>
            </w:r>
          </w:p>
          <w:p w14:paraId="204DDFF8" w14:textId="77777777" w:rsidR="00E333FF" w:rsidRPr="009A7194" w:rsidRDefault="00E333FF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Only highlight skills that are relevant to the job</w:t>
            </w:r>
          </w:p>
          <w:p w14:paraId="6695FE2A" w14:textId="299269BF" w:rsidR="00E333FF" w:rsidRPr="009A7194" w:rsidRDefault="00E333FF" w:rsidP="00D20458">
            <w:pPr>
              <w:spacing w:line="280" w:lineRule="exact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23447FA1" w14:textId="4CEBED3B" w:rsidR="00E333FF" w:rsidRPr="009A7194" w:rsidRDefault="00E333FF" w:rsidP="00D20458">
            <w:pPr>
              <w:spacing w:line="280" w:lineRule="exact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lastRenderedPageBreak/>
              <w:t xml:space="preserve">Read </w:t>
            </w:r>
            <w:r w:rsidRPr="00135A0C">
              <w:rPr>
                <w:rFonts w:ascii="Open Sans Light" w:hAnsi="Open Sans Light" w:cs="Open Sans Light"/>
                <w:sz w:val="24"/>
                <w:szCs w:val="24"/>
              </w:rPr>
              <w:t>how to list your core competencies on a resume</w:t>
            </w: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.</w:t>
            </w:r>
          </w:p>
          <w:p w14:paraId="15E10C52" w14:textId="77777777" w:rsidR="00E333FF" w:rsidRPr="009A7194" w:rsidRDefault="00E333FF" w:rsidP="00D20458">
            <w:pPr>
              <w:spacing w:line="280" w:lineRule="exact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75A26E8B" w14:textId="77777777" w:rsidR="00E333FF" w:rsidRPr="009A7194" w:rsidRDefault="00E333FF" w:rsidP="00D20458">
            <w:pPr>
              <w:spacing w:line="280" w:lineRule="exact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520D505D" w14:textId="4A3C29E6" w:rsidR="00E333FF" w:rsidRPr="00413988" w:rsidRDefault="00413988" w:rsidP="00D20458">
            <w:pPr>
              <w:spacing w:after="240"/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</w:pPr>
            <w:r w:rsidRPr="00413988"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  <w:t>HONORS, AWARDS, PROFESSIONAL MEMBERSHIP </w:t>
            </w:r>
          </w:p>
          <w:p w14:paraId="63D0D354" w14:textId="598838F0" w:rsidR="00E333FF" w:rsidRPr="009A7194" w:rsidRDefault="001B350D" w:rsidP="00D20458">
            <w:pPr>
              <w:spacing w:line="280" w:lineRule="exact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noProof/>
                <w:color w:val="626363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1" locked="0" layoutInCell="1" allowOverlap="1" wp14:anchorId="59FD2BA6" wp14:editId="22D112C3">
                      <wp:simplePos x="0" y="0"/>
                      <wp:positionH relativeFrom="column">
                        <wp:posOffset>-259715</wp:posOffset>
                      </wp:positionH>
                      <wp:positionV relativeFrom="page">
                        <wp:posOffset>-316230</wp:posOffset>
                      </wp:positionV>
                      <wp:extent cx="2697480" cy="10058400"/>
                      <wp:effectExtent l="0" t="0" r="762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9748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5F6F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oel="http://schemas.microsoft.com/office/2019/extlst">
                  <w:pict>
                    <v:rect w14:anchorId="755D2981" id="Rectangle 9" o:spid="_x0000_s1026" style="position:absolute;margin-left:-20.45pt;margin-top:-24.9pt;width:212.4pt;height:11in;z-index:-251652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" fillcolor="#f5f6f6" stroked="f" strokeweight="1pt">
                      <w10:wrap anchory="page"/>
                    </v:rect>
                  </w:pict>
                </mc:Fallback>
              </mc:AlternateContent>
            </w:r>
            <w:r w:rsidR="00E333FF"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 xml:space="preserve">Tenured professionals may want to include a separate section, listing all relevant honors, awards, certifications, licenses, and professional memberships they hold. </w:t>
            </w:r>
            <w:r w:rsidR="00E333FF"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br/>
            </w:r>
            <w:r w:rsidR="00E333FF"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br/>
              <w:t>In each case, make sure to include an issuing date, membership dates, and/or expiry dates. </w:t>
            </w:r>
            <w:r w:rsidR="00E333FF"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br/>
            </w:r>
          </w:p>
          <w:p w14:paraId="5D482BA9" w14:textId="77777777" w:rsidR="00E333FF" w:rsidRPr="009A7194" w:rsidRDefault="00E333FF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Physics Institute Award for Breakthrough Research (2019)</w:t>
            </w:r>
          </w:p>
          <w:p w14:paraId="34BFCCAF" w14:textId="77777777" w:rsidR="00E333FF" w:rsidRPr="009A7194" w:rsidRDefault="00E333FF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International Photonics Federation Member - 2017-present</w:t>
            </w:r>
          </w:p>
          <w:p w14:paraId="3D1C2AB1" w14:textId="77777777" w:rsidR="00E333FF" w:rsidRPr="009A7194" w:rsidRDefault="00E333FF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Professional Certified Lecturer – 2020</w:t>
            </w:r>
          </w:p>
          <w:p w14:paraId="7C9EAF53" w14:textId="77777777" w:rsidR="00E333FF" w:rsidRPr="009A7194" w:rsidRDefault="00E333FF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Photonics chip production training, Colorado University – 2018</w:t>
            </w:r>
          </w:p>
          <w:p w14:paraId="6EB8F9FC" w14:textId="62EE2434" w:rsidR="00E333FF" w:rsidRPr="009A7194" w:rsidRDefault="00E333FF" w:rsidP="00D20458">
            <w:pPr>
              <w:spacing w:after="120" w:line="280" w:lineRule="exact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495B3C0C" w14:textId="61F3D98F" w:rsidR="00E333FF" w:rsidRPr="00413988" w:rsidRDefault="00413988" w:rsidP="00D20458">
            <w:pPr>
              <w:spacing w:after="240"/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</w:pPr>
            <w:r w:rsidRPr="00413988"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  <w:t>LANGUAGES </w:t>
            </w:r>
          </w:p>
          <w:p w14:paraId="4C1B69CE" w14:textId="77777777" w:rsidR="00E333FF" w:rsidRPr="009A7194" w:rsidRDefault="00E333FF" w:rsidP="00D20458">
            <w:pPr>
              <w:spacing w:line="280" w:lineRule="exact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Know more than one language? Include a quick mention either in the Skills section or at the bottom of your CV. Indicate your professional capacity.</w:t>
            </w: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br/>
            </w:r>
          </w:p>
          <w:p w14:paraId="52B6EEAF" w14:textId="77777777" w:rsidR="00E333FF" w:rsidRPr="009A7194" w:rsidRDefault="00E333FF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English – native/bilingual </w:t>
            </w:r>
          </w:p>
          <w:p w14:paraId="024251B4" w14:textId="77777777" w:rsidR="00E333FF" w:rsidRPr="009A7194" w:rsidRDefault="00E333FF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Spanish – native/bilingual</w:t>
            </w:r>
          </w:p>
          <w:p w14:paraId="4CF823A0" w14:textId="64EFD640" w:rsidR="002D3FCA" w:rsidRPr="009A7194" w:rsidRDefault="00E333FF" w:rsidP="0041398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French – C1 (full-working proficiency) </w:t>
            </w:r>
          </w:p>
        </w:tc>
        <w:tc>
          <w:tcPr>
            <w:tcW w:w="490" w:type="dxa"/>
          </w:tcPr>
          <w:p w14:paraId="7F9C8F0E" w14:textId="595E90E9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</w:tc>
        <w:tc>
          <w:tcPr>
            <w:tcW w:w="7372" w:type="dxa"/>
          </w:tcPr>
          <w:p w14:paraId="164E30A8" w14:textId="241B5616" w:rsidR="002D3FCA" w:rsidRPr="00C23439" w:rsidRDefault="002D3FCA" w:rsidP="00D20458">
            <w:pPr>
              <w:spacing w:after="240"/>
              <w:rPr>
                <w:rFonts w:ascii="Open Sans SemiBold" w:hAnsi="Open Sans SemiBold" w:cs="Open Sans SemiBold"/>
                <w:color w:val="626363"/>
                <w:sz w:val="30"/>
                <w:szCs w:val="30"/>
              </w:rPr>
            </w:pPr>
          </w:p>
          <w:p w14:paraId="0885A638" w14:textId="4D4CD0CB" w:rsidR="002D3FCA" w:rsidRPr="00C23439" w:rsidRDefault="009A7194" w:rsidP="00D20458">
            <w:pPr>
              <w:spacing w:after="240"/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</w:pPr>
            <w:r w:rsidRPr="00C23439"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  <w:t>WORK EXPERIENCE</w:t>
            </w:r>
          </w:p>
          <w:p w14:paraId="0A4669DF" w14:textId="77777777" w:rsidR="002D3FCA" w:rsidRPr="009A7194" w:rsidRDefault="002D3FCA" w:rsidP="00D20458">
            <w:pPr>
              <w:rPr>
                <w:rFonts w:ascii="Open Sans SemiBold" w:hAnsi="Open Sans SemiBold" w:cs="Open Sans SemiBold"/>
                <w:color w:val="626363"/>
                <w:sz w:val="28"/>
                <w:szCs w:val="28"/>
              </w:rPr>
            </w:pPr>
            <w:r w:rsidRPr="009A7194">
              <w:rPr>
                <w:rFonts w:ascii="Open Sans SemiBold" w:hAnsi="Open Sans SemiBold" w:cs="Open Sans SemiBold"/>
                <w:color w:val="626363"/>
                <w:sz w:val="28"/>
                <w:szCs w:val="28"/>
              </w:rPr>
              <w:t>Position (Jun 2022 - Current)</w:t>
            </w:r>
          </w:p>
          <w:p w14:paraId="4A5833FA" w14:textId="758CD985" w:rsidR="002D3FCA" w:rsidRPr="009A7194" w:rsidRDefault="002D3FCA" w:rsidP="00D20458">
            <w:pPr>
              <w:spacing w:after="80"/>
              <w:rPr>
                <w:rFonts w:ascii="Open Sans" w:hAnsi="Open Sans" w:cs="Open Sans"/>
                <w:i/>
                <w:iCs/>
                <w:color w:val="626363"/>
                <w:sz w:val="24"/>
                <w:szCs w:val="24"/>
              </w:rPr>
            </w:pPr>
            <w:r w:rsidRPr="009A7194">
              <w:rPr>
                <w:rFonts w:ascii="Open Sans" w:hAnsi="Open Sans" w:cs="Open Sans"/>
                <w:i/>
                <w:iCs/>
                <w:color w:val="626363"/>
                <w:sz w:val="24"/>
                <w:szCs w:val="24"/>
              </w:rPr>
              <w:t>Company - Company City, Company State</w:t>
            </w:r>
          </w:p>
          <w:p w14:paraId="34CEDEDA" w14:textId="77777777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List your most recent (current) role first.</w:t>
            </w:r>
          </w:p>
          <w:p w14:paraId="7F4833A6" w14:textId="77777777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Include your key duties and some accomplishment(s) in 3-4 bullet points</w:t>
            </w:r>
          </w:p>
          <w:p w14:paraId="0FF25B12" w14:textId="23720104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Use “keywords” appearing in the job ad to describe your duties.</w:t>
            </w:r>
          </w:p>
          <w:p w14:paraId="5F9C8D71" w14:textId="77777777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Write in present tense if you are still employed.</w:t>
            </w:r>
          </w:p>
          <w:p w14:paraId="13EB01F8" w14:textId="17714475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39B7395F" w14:textId="77777777" w:rsidR="002D3FCA" w:rsidRPr="009A7194" w:rsidRDefault="002D3FCA" w:rsidP="00D20458">
            <w:pPr>
              <w:rPr>
                <w:rFonts w:ascii="Open Sans SemiBold" w:hAnsi="Open Sans SemiBold" w:cs="Open Sans SemiBold"/>
                <w:color w:val="626363"/>
                <w:sz w:val="28"/>
                <w:szCs w:val="28"/>
              </w:rPr>
            </w:pPr>
            <w:r w:rsidRPr="009A7194">
              <w:rPr>
                <w:rFonts w:ascii="Open Sans SemiBold" w:hAnsi="Open Sans SemiBold" w:cs="Open Sans SemiBold"/>
                <w:color w:val="626363"/>
                <w:sz w:val="28"/>
                <w:szCs w:val="28"/>
              </w:rPr>
              <w:t>Position (Feb 2018 - May 2022)</w:t>
            </w:r>
          </w:p>
          <w:p w14:paraId="4520C6C8" w14:textId="77777777" w:rsidR="002D3FCA" w:rsidRPr="009A7194" w:rsidRDefault="002D3FCA" w:rsidP="00D20458">
            <w:pPr>
              <w:spacing w:after="80"/>
              <w:rPr>
                <w:rFonts w:ascii="Open Sans" w:hAnsi="Open Sans" w:cs="Open Sans"/>
                <w:i/>
                <w:iCs/>
                <w:color w:val="626363"/>
                <w:sz w:val="24"/>
                <w:szCs w:val="24"/>
              </w:rPr>
            </w:pPr>
            <w:r w:rsidRPr="009A7194">
              <w:rPr>
                <w:rFonts w:ascii="Open Sans" w:hAnsi="Open Sans" w:cs="Open Sans"/>
                <w:i/>
                <w:iCs/>
                <w:color w:val="626363"/>
                <w:sz w:val="24"/>
                <w:szCs w:val="24"/>
              </w:rPr>
              <w:t>Company - Company City, Company State</w:t>
            </w:r>
          </w:p>
          <w:p w14:paraId="1576B542" w14:textId="22F61FB6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Write in the past tense to describe your main line of work.</w:t>
            </w:r>
          </w:p>
          <w:p w14:paraId="06146D36" w14:textId="024A6F91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 xml:space="preserve">Use </w:t>
            </w:r>
            <w:r w:rsidRPr="00135A0C">
              <w:rPr>
                <w:rFonts w:ascii="Open Sans Light" w:hAnsi="Open Sans Light" w:cs="Open Sans Light"/>
                <w:sz w:val="24"/>
                <w:szCs w:val="24"/>
              </w:rPr>
              <w:t>strong verbs</w:t>
            </w: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 xml:space="preserve"> to communicate your duties and responsibilities with impact.</w:t>
            </w:r>
          </w:p>
          <w:p w14:paraId="58AE67FD" w14:textId="09C62DAF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Include a quantifiable accomplishment (e.g., Created a marketing campaign with led to a 25% YoY increase in sales)</w:t>
            </w:r>
          </w:p>
          <w:p w14:paraId="35D837AB" w14:textId="05B05A59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42DC5E08" w14:textId="77777777" w:rsidR="002D3FCA" w:rsidRPr="009A7194" w:rsidRDefault="002D3FCA" w:rsidP="00D20458">
            <w:pPr>
              <w:rPr>
                <w:rFonts w:ascii="Open Sans SemiBold" w:hAnsi="Open Sans SemiBold" w:cs="Open Sans SemiBold"/>
                <w:color w:val="626363"/>
                <w:sz w:val="28"/>
                <w:szCs w:val="28"/>
              </w:rPr>
            </w:pPr>
            <w:r w:rsidRPr="009A7194">
              <w:rPr>
                <w:rFonts w:ascii="Open Sans SemiBold" w:hAnsi="Open Sans SemiBold" w:cs="Open Sans SemiBold"/>
                <w:color w:val="626363"/>
                <w:sz w:val="28"/>
                <w:szCs w:val="28"/>
              </w:rPr>
              <w:t>Position (May 2010 - Feb 2018)</w:t>
            </w:r>
          </w:p>
          <w:p w14:paraId="1B103A9E" w14:textId="77777777" w:rsidR="002D3FCA" w:rsidRPr="009A7194" w:rsidRDefault="002D3FCA" w:rsidP="00D20458">
            <w:pPr>
              <w:spacing w:after="80"/>
              <w:rPr>
                <w:rFonts w:ascii="Open Sans" w:hAnsi="Open Sans" w:cs="Open Sans"/>
                <w:i/>
                <w:iCs/>
                <w:color w:val="626363"/>
                <w:sz w:val="24"/>
                <w:szCs w:val="24"/>
              </w:rPr>
            </w:pPr>
            <w:r w:rsidRPr="009A7194">
              <w:rPr>
                <w:rFonts w:ascii="Open Sans" w:hAnsi="Open Sans" w:cs="Open Sans"/>
                <w:i/>
                <w:iCs/>
                <w:color w:val="626363"/>
                <w:sz w:val="24"/>
                <w:szCs w:val="24"/>
              </w:rPr>
              <w:t>Company - Company City, Company State</w:t>
            </w:r>
          </w:p>
          <w:p w14:paraId="58A56D7A" w14:textId="2C003244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Write in “first-person assumed” to make your bullet points shorter.</w:t>
            </w:r>
          </w:p>
          <w:p w14:paraId="5D65D65B" w14:textId="37AEB582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Use “</w:t>
            </w:r>
            <w:r w:rsidRPr="00135A0C">
              <w:rPr>
                <w:rFonts w:ascii="Open Sans Light" w:hAnsi="Open Sans Light" w:cs="Open Sans Light"/>
                <w:sz w:val="24"/>
                <w:szCs w:val="24"/>
              </w:rPr>
              <w:t>power words</w:t>
            </w: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” such as descriptive adjectives and strong verbs to better describe yourself.</w:t>
            </w:r>
          </w:p>
          <w:p w14:paraId="26DD569F" w14:textId="76EAD02A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 xml:space="preserve">If you have changed careers, highlight your </w:t>
            </w:r>
            <w:r w:rsidRPr="00135A0C">
              <w:rPr>
                <w:rFonts w:ascii="Open Sans Light" w:hAnsi="Open Sans Light" w:cs="Open Sans Light"/>
                <w:sz w:val="24"/>
                <w:szCs w:val="24"/>
              </w:rPr>
              <w:t>transferable skills</w:t>
            </w: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 xml:space="preserve"> — competencies that are relevant to the desired role.</w:t>
            </w:r>
          </w:p>
          <w:p w14:paraId="1450EB61" w14:textId="064A9034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noProof/>
                <w:color w:val="626363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51DB3526" wp14:editId="1D8F2C13">
                      <wp:simplePos x="0" y="0"/>
                      <wp:positionH relativeFrom="column">
                        <wp:posOffset>-3188970</wp:posOffset>
                      </wp:positionH>
                      <wp:positionV relativeFrom="page">
                        <wp:posOffset>-2210435</wp:posOffset>
                      </wp:positionV>
                      <wp:extent cx="7772400" cy="1809750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72400" cy="1809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3D89E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>
                  <w:pict>
                    <v:rect w14:anchorId="4216724E" id="Rectangle 2" o:spid="_x0000_s1026" style="position:absolute;margin-left:-251.1pt;margin-top:-174.05pt;width:612pt;height:142.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" fillcolor="#3d89e5" stroked="f" strokeweight="1pt">
                      <w10:wrap anchory="page"/>
                    </v:rect>
                  </w:pict>
                </mc:Fallback>
              </mc:AlternateContent>
            </w: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Don’t go further than ten years. Skip through minor promotions or irrelevant entry-level jobs you held ages ago.</w:t>
            </w:r>
          </w:p>
          <w:p w14:paraId="7F62A500" w14:textId="6BB5D793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0660FD1F" w14:textId="230DB533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 xml:space="preserve">For extra tips, check our ultimate guide to </w:t>
            </w:r>
            <w:r w:rsidRPr="00135A0C">
              <w:rPr>
                <w:rFonts w:ascii="Open Sans Light" w:hAnsi="Open Sans Light" w:cs="Open Sans Light"/>
                <w:sz w:val="24"/>
                <w:szCs w:val="24"/>
              </w:rPr>
              <w:t>writing an impactful resume</w:t>
            </w: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.</w:t>
            </w:r>
          </w:p>
          <w:p w14:paraId="22186EE7" w14:textId="79621B03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43B331BC" w14:textId="277EADE7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3313BD22" w14:textId="254A670A" w:rsidR="002D3FCA" w:rsidRPr="00413988" w:rsidRDefault="002D3FCA" w:rsidP="00D20458">
            <w:pPr>
              <w:spacing w:after="240"/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</w:pPr>
            <w:r w:rsidRPr="00413988"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  <w:t>EDUCATION</w:t>
            </w:r>
          </w:p>
          <w:p w14:paraId="174B9F04" w14:textId="77777777" w:rsidR="002D3FCA" w:rsidRPr="009A7194" w:rsidRDefault="002D3FCA" w:rsidP="00D20458">
            <w:pPr>
              <w:rPr>
                <w:rFonts w:ascii="Open Sans SemiBold" w:hAnsi="Open Sans SemiBold" w:cs="Open Sans SemiBold"/>
                <w:color w:val="626363"/>
                <w:sz w:val="28"/>
                <w:szCs w:val="28"/>
              </w:rPr>
            </w:pPr>
            <w:r w:rsidRPr="009A7194">
              <w:rPr>
                <w:rFonts w:ascii="Open Sans SemiBold" w:hAnsi="Open Sans SemiBold" w:cs="Open Sans SemiBold"/>
                <w:color w:val="626363"/>
                <w:sz w:val="28"/>
                <w:szCs w:val="28"/>
              </w:rPr>
              <w:t>Degree: Field of Your Studies</w:t>
            </w:r>
          </w:p>
          <w:p w14:paraId="4B201D61" w14:textId="136F07B5" w:rsidR="002D3FCA" w:rsidRPr="009A7194" w:rsidRDefault="002D3FCA" w:rsidP="00D20458">
            <w:pPr>
              <w:spacing w:after="80"/>
              <w:rPr>
                <w:rFonts w:ascii="Open Sans" w:hAnsi="Open Sans" w:cs="Open Sans"/>
                <w:i/>
                <w:iCs/>
                <w:color w:val="626363"/>
                <w:sz w:val="24"/>
                <w:szCs w:val="24"/>
              </w:rPr>
            </w:pPr>
            <w:r w:rsidRPr="009A7194">
              <w:rPr>
                <w:rFonts w:ascii="Open Sans" w:hAnsi="Open Sans" w:cs="Open Sans"/>
                <w:i/>
                <w:iCs/>
                <w:color w:val="626363"/>
                <w:sz w:val="24"/>
                <w:szCs w:val="24"/>
              </w:rPr>
              <w:t>School Name | The School Location (City and State)</w:t>
            </w:r>
          </w:p>
          <w:p w14:paraId="2A13E7EC" w14:textId="55B7A228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Graduation Date</w:t>
            </w:r>
          </w:p>
          <w:p w14:paraId="00D4CDA6" w14:textId="77777777" w:rsidR="002A6EA0" w:rsidRPr="009A7194" w:rsidRDefault="002A6EA0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0F4DDFCC" w14:textId="6DAF4545" w:rsidR="002D3FCA" w:rsidRPr="00413988" w:rsidRDefault="00413988" w:rsidP="00D20458">
            <w:pPr>
              <w:spacing w:after="240"/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</w:pPr>
            <w:r w:rsidRPr="00413988"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  <w:lastRenderedPageBreak/>
              <w:t>CERTIFICATIONS, LICENSES, AND EXTRA TRAINING </w:t>
            </w:r>
          </w:p>
          <w:p w14:paraId="398F3DF2" w14:textId="77777777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List the name of the certification/training program with a completion date. For licenses, add an expiration date (if applicable). </w:t>
            </w:r>
          </w:p>
          <w:p w14:paraId="47484687" w14:textId="77777777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3AC68C2C" w14:textId="77777777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List all your education in reverse chronological order from the highest degree to the lowest. </w:t>
            </w:r>
          </w:p>
          <w:p w14:paraId="6DFC59BC" w14:textId="228F507F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 xml:space="preserve">Don’t </w:t>
            </w:r>
            <w:r w:rsidRPr="00135A0C">
              <w:rPr>
                <w:rFonts w:ascii="Open Sans Light" w:hAnsi="Open Sans Light" w:cs="Open Sans Light"/>
                <w:sz w:val="24"/>
                <w:szCs w:val="24"/>
              </w:rPr>
              <w:t>put GPA</w:t>
            </w: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 xml:space="preserve"> or </w:t>
            </w:r>
            <w:r w:rsidRPr="00135A0C">
              <w:rPr>
                <w:rFonts w:ascii="Open Sans Light" w:hAnsi="Open Sans Light" w:cs="Open Sans Light"/>
                <w:sz w:val="24"/>
                <w:szCs w:val="24"/>
              </w:rPr>
              <w:t>Dean’s List honors</w:t>
            </w:r>
            <w:r w:rsidRPr="009A7194">
              <w:rPr>
                <w:color w:val="626363"/>
              </w:rPr>
              <w:t xml:space="preserve"> </w:t>
            </w: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unless you are a recent graduate. </w:t>
            </w:r>
          </w:p>
          <w:p w14:paraId="050B74C4" w14:textId="77777777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Limit training and certifications to the past 5 years. </w:t>
            </w:r>
          </w:p>
          <w:p w14:paraId="238B333C" w14:textId="77777777" w:rsidR="002D3FCA" w:rsidRPr="009A7194" w:rsidRDefault="002D3FCA" w:rsidP="00D20458">
            <w:pPr>
              <w:pStyle w:val="Paragraphedeliste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Don’t include grants, awards, or industry recognition here if you have more than 3 entries. Make a separate section instead. </w:t>
            </w:r>
          </w:p>
          <w:p w14:paraId="2E3948D5" w14:textId="77777777" w:rsidR="002D3FCA" w:rsidRPr="009A7194" w:rsidRDefault="002D3FCA" w:rsidP="00D20458">
            <w:pPr>
              <w:spacing w:after="120" w:line="280" w:lineRule="exact"/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br/>
            </w:r>
          </w:p>
          <w:p w14:paraId="66ABEA85" w14:textId="26EF809C" w:rsidR="002D3FCA" w:rsidRPr="00413988" w:rsidRDefault="00413988" w:rsidP="00D20458">
            <w:pPr>
              <w:spacing w:after="240"/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</w:pPr>
            <w:r w:rsidRPr="00413988">
              <w:rPr>
                <w:rFonts w:ascii="Open Sans SemiBold" w:hAnsi="Open Sans SemiBold" w:cs="Open Sans SemiBold"/>
                <w:color w:val="E0A3A7"/>
                <w:sz w:val="40"/>
                <w:szCs w:val="40"/>
              </w:rPr>
              <w:t>RESEARCH AND PUBLICATIONS </w:t>
            </w:r>
          </w:p>
          <w:p w14:paraId="6C50D3AB" w14:textId="77777777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If you are applying for an academic position, your CV should include a shortlist of your most prominent research projects and industry publications. Provide a curated version only. You can always include a link to your Google Scholar profile for extra context. </w:t>
            </w:r>
          </w:p>
          <w:p w14:paraId="73D541C7" w14:textId="77777777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57495678" w14:textId="77777777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135A0C">
              <w:rPr>
                <w:rFonts w:ascii="Open Sans Light" w:hAnsi="Open Sans Light" w:cs="Open Sans Light"/>
                <w:i/>
                <w:iCs/>
                <w:color w:val="626363"/>
                <w:sz w:val="24"/>
                <w:szCs w:val="24"/>
                <w:lang w:val="fr-FR"/>
              </w:rPr>
              <w:t xml:space="preserve">M. </w:t>
            </w:r>
            <w:proofErr w:type="spellStart"/>
            <w:r w:rsidRPr="00135A0C">
              <w:rPr>
                <w:rFonts w:ascii="Open Sans Light" w:hAnsi="Open Sans Light" w:cs="Open Sans Light"/>
                <w:i/>
                <w:iCs/>
                <w:color w:val="626363"/>
                <w:sz w:val="24"/>
                <w:szCs w:val="24"/>
                <w:lang w:val="fr-FR"/>
              </w:rPr>
              <w:t>Cucchi</w:t>
            </w:r>
            <w:proofErr w:type="spellEnd"/>
            <w:r w:rsidRPr="00135A0C">
              <w:rPr>
                <w:rFonts w:ascii="Open Sans Light" w:hAnsi="Open Sans Light" w:cs="Open Sans Light"/>
                <w:i/>
                <w:iCs/>
                <w:color w:val="626363"/>
                <w:sz w:val="24"/>
                <w:szCs w:val="24"/>
                <w:lang w:val="fr-FR"/>
              </w:rPr>
              <w:t xml:space="preserve">, </w:t>
            </w:r>
            <w:r w:rsidRPr="00135A0C">
              <w:rPr>
                <w:rFonts w:ascii="Open Sans Light" w:hAnsi="Open Sans Light" w:cs="Open Sans Light"/>
                <w:b/>
                <w:bCs/>
                <w:i/>
                <w:iCs/>
                <w:color w:val="626363"/>
                <w:sz w:val="24"/>
                <w:szCs w:val="24"/>
                <w:lang w:val="fr-FR"/>
              </w:rPr>
              <w:t xml:space="preserve">C. </w:t>
            </w:r>
            <w:proofErr w:type="spellStart"/>
            <w:r w:rsidRPr="00135A0C">
              <w:rPr>
                <w:rFonts w:ascii="Open Sans Light" w:hAnsi="Open Sans Light" w:cs="Open Sans Light"/>
                <w:b/>
                <w:bCs/>
                <w:i/>
                <w:iCs/>
                <w:color w:val="626363"/>
                <w:sz w:val="24"/>
                <w:szCs w:val="24"/>
                <w:lang w:val="fr-FR"/>
              </w:rPr>
              <w:t>Petrauskas</w:t>
            </w:r>
            <w:proofErr w:type="spellEnd"/>
            <w:r w:rsidRPr="00135A0C">
              <w:rPr>
                <w:rFonts w:ascii="Open Sans Light" w:hAnsi="Open Sans Light" w:cs="Open Sans Light"/>
                <w:i/>
                <w:iCs/>
                <w:color w:val="626363"/>
                <w:sz w:val="24"/>
                <w:szCs w:val="24"/>
                <w:lang w:val="fr-FR"/>
              </w:rPr>
              <w:t xml:space="preserve">, et al. </w:t>
            </w:r>
            <w:r w:rsidRPr="009A7194">
              <w:rPr>
                <w:rFonts w:ascii="Open Sans Light" w:hAnsi="Open Sans Light" w:cs="Open Sans Light"/>
                <w:i/>
                <w:iCs/>
                <w:color w:val="626363"/>
                <w:sz w:val="24"/>
                <w:szCs w:val="24"/>
              </w:rPr>
              <w:t xml:space="preserve">“Reservoir computing for brain-inspired </w:t>
            </w:r>
            <w:proofErr w:type="spellStart"/>
            <w:r w:rsidRPr="009A7194">
              <w:rPr>
                <w:rFonts w:ascii="Open Sans Light" w:hAnsi="Open Sans Light" w:cs="Open Sans Light"/>
                <w:i/>
                <w:iCs/>
                <w:color w:val="626363"/>
                <w:sz w:val="24"/>
                <w:szCs w:val="24"/>
              </w:rPr>
              <w:t>biosignal</w:t>
            </w:r>
            <w:proofErr w:type="spellEnd"/>
            <w:r w:rsidRPr="009A7194">
              <w:rPr>
                <w:rFonts w:ascii="Open Sans Light" w:hAnsi="Open Sans Light" w:cs="Open Sans Light"/>
                <w:i/>
                <w:iCs/>
                <w:color w:val="626363"/>
                <w:sz w:val="24"/>
                <w:szCs w:val="24"/>
              </w:rPr>
              <w:t xml:space="preserve"> classification”. Science Advances, Vol. 343, 2021. PP-48-52</w:t>
            </w:r>
          </w:p>
          <w:p w14:paraId="33871814" w14:textId="77777777" w:rsidR="002D3FCA" w:rsidRPr="009A7194" w:rsidRDefault="002D3FCA" w:rsidP="00D2045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</w:p>
          <w:p w14:paraId="3428FD4E" w14:textId="5FFB3CA6" w:rsidR="002D3FCA" w:rsidRPr="009A7194" w:rsidRDefault="002D3FCA" w:rsidP="00413988">
            <w:pPr>
              <w:rPr>
                <w:rFonts w:ascii="Open Sans Light" w:hAnsi="Open Sans Light" w:cs="Open Sans Light"/>
                <w:color w:val="626363"/>
                <w:sz w:val="24"/>
                <w:szCs w:val="24"/>
              </w:rPr>
            </w:pPr>
            <w:r w:rsidRPr="009A7194">
              <w:rPr>
                <w:rFonts w:ascii="Open Sans Light" w:hAnsi="Open Sans Light" w:cs="Open Sans Light"/>
                <w:color w:val="626363"/>
                <w:sz w:val="24"/>
                <w:szCs w:val="24"/>
              </w:rPr>
              <w:t>To list publications, use a standard citation format (APA or MLA). Underline or bold your name in publications with multiple authors.</w:t>
            </w:r>
          </w:p>
        </w:tc>
      </w:tr>
    </w:tbl>
    <w:p w14:paraId="701CDE37" w14:textId="0DB86BBB" w:rsidR="004F4A51" w:rsidRPr="009A7194" w:rsidRDefault="004F4A51" w:rsidP="00413988">
      <w:pPr>
        <w:rPr>
          <w:rFonts w:ascii="Open Sans Light" w:hAnsi="Open Sans Light" w:cs="Open Sans Light"/>
          <w:color w:val="626363"/>
          <w:sz w:val="24"/>
          <w:szCs w:val="24"/>
        </w:rPr>
      </w:pPr>
    </w:p>
    <w:sectPr w:rsidR="004F4A51" w:rsidRPr="009A7194" w:rsidSect="00E13DB1">
      <w:pgSz w:w="12240" w:h="15840" w:code="1"/>
      <w:pgMar w:top="504" w:right="504" w:bottom="173" w:left="50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 BOLD">
    <w:panose1 w:val="00000000000000000000"/>
    <w:charset w:val="00"/>
    <w:family w:val="roman"/>
    <w:notTrueType/>
    <w:pitch w:val="default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F7CDF"/>
    <w:multiLevelType w:val="hybridMultilevel"/>
    <w:tmpl w:val="AD6CAE6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8362C"/>
    <w:multiLevelType w:val="hybridMultilevel"/>
    <w:tmpl w:val="CC08F8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F4397C"/>
    <w:multiLevelType w:val="hybridMultilevel"/>
    <w:tmpl w:val="ECE810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120EE"/>
    <w:multiLevelType w:val="multilevel"/>
    <w:tmpl w:val="227EC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4839DA"/>
    <w:multiLevelType w:val="multilevel"/>
    <w:tmpl w:val="4710C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572007A"/>
    <w:multiLevelType w:val="multilevel"/>
    <w:tmpl w:val="E4809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9D0AE7"/>
    <w:multiLevelType w:val="hybridMultilevel"/>
    <w:tmpl w:val="DE7824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0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MjE2sTQ0NTU2NjFT0lEKTi0uzszPAykwqQUAdLf2riwAAAA="/>
  </w:docVars>
  <w:rsids>
    <w:rsidRoot w:val="00E13DB1"/>
    <w:rsid w:val="000A143D"/>
    <w:rsid w:val="000B0705"/>
    <w:rsid w:val="00135A0C"/>
    <w:rsid w:val="001B350D"/>
    <w:rsid w:val="002A6EA0"/>
    <w:rsid w:val="002D3FCA"/>
    <w:rsid w:val="003121B7"/>
    <w:rsid w:val="00413988"/>
    <w:rsid w:val="004F4A51"/>
    <w:rsid w:val="00520FE6"/>
    <w:rsid w:val="00535EA4"/>
    <w:rsid w:val="00612FD0"/>
    <w:rsid w:val="00613A7E"/>
    <w:rsid w:val="006A71EB"/>
    <w:rsid w:val="007619DA"/>
    <w:rsid w:val="008B76DB"/>
    <w:rsid w:val="009163E5"/>
    <w:rsid w:val="00932271"/>
    <w:rsid w:val="00947724"/>
    <w:rsid w:val="009A7194"/>
    <w:rsid w:val="009B28F5"/>
    <w:rsid w:val="00A250F3"/>
    <w:rsid w:val="00A64578"/>
    <w:rsid w:val="00AD6E9F"/>
    <w:rsid w:val="00B87E45"/>
    <w:rsid w:val="00C23439"/>
    <w:rsid w:val="00D20458"/>
    <w:rsid w:val="00DB6DB7"/>
    <w:rsid w:val="00DC4E0C"/>
    <w:rsid w:val="00DD5140"/>
    <w:rsid w:val="00DE0DE6"/>
    <w:rsid w:val="00DE12A6"/>
    <w:rsid w:val="00E13DB1"/>
    <w:rsid w:val="00E333FF"/>
    <w:rsid w:val="00EE5120"/>
    <w:rsid w:val="00F32FFA"/>
    <w:rsid w:val="00F60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A98F96"/>
  <w15:chartTrackingRefBased/>
  <w15:docId w15:val="{48AE99C5-85D2-4A7F-96B9-C57FB78D5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FCA"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E13D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E13DB1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613A7E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613A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605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ttps://lettredemotivationgratuite.com/</Company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s://lettredemotivationgratuite.com/</dc:title>
  <dc:subject/>
  <dc:creator>https://lettredemotivationgratuite.com/</dc:creator>
  <cp:keywords/>
  <dc:description/>
  <cp:lastModifiedBy>Digital Bath</cp:lastModifiedBy>
  <cp:revision>46</cp:revision>
  <dcterms:created xsi:type="dcterms:W3CDTF">2022-08-30T07:42:00Z</dcterms:created>
  <dcterms:modified xsi:type="dcterms:W3CDTF">2023-03-22T12:53:00Z</dcterms:modified>
</cp:coreProperties>
</file>